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Zambia</w:t>
      </w:r>
      <w:r>
        <w:t xml:space="preserve"> </w:t>
      </w:r>
      <w:r>
        <w:t xml:space="preserve">2018</w:t>
      </w:r>
    </w:p>
    <w:bookmarkStart w:id="20" w:name="data-summary"/>
    <w:p>
      <w:pPr>
        <w:pStyle w:val="Heading1"/>
      </w:pPr>
      <w:r>
        <w:t xml:space="preserve">Data Summary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ZM18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2537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4</w:t>
      </w:r>
    </w:p>
    <w:p>
      <w:pPr>
        <w:pStyle w:val="BodyText"/>
      </w:pPr>
      <w:r>
        <w:rPr>
          <w:bCs/>
          <w:b/>
        </w:rPr>
        <w:t xml:space="preserve">Variable set used:</w:t>
      </w:r>
      <w:r>
        <w:t xml:space="preserve"> </w:t>
      </w:r>
      <w:r>
        <w:t xml:space="preserve">1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0, hv227, hv237, hv243a, hv243b, hv244, hv246, hv247, hv253, sh119, sh121g, sh121h, sh121i, sh121p, water, toilet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10-variable-sets-sorted-by-asw"/>
    <w:p>
      <w:pPr>
        <w:pStyle w:val="Heading1"/>
      </w:pPr>
      <w:r>
        <w:t xml:space="preserve">Top 10 Variable Set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t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4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7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wa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</w:tr>
      <w:tr>
        <w:trPr>
          <w:trHeight w:val="61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</w:tr>
      <w:tr>
        <w:trPr>
          <w:trHeight w:val="619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5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in Top Set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9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8.6% (1/yes)</w:t>
            </w:r>
          </w:p>
        </w:tc>
      </w:tr>
      <w:tr>
        <w:trPr>
          <w:trHeight w:val="61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8.8% (1/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electric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8.2% (1/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0.2% (1/yes)</w:t>
            </w:r>
          </w:p>
        </w:tc>
      </w:tr>
      <w:tr>
        <w:trPr>
          <w:trHeight w:val="61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squito bed net for sleepin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1.4% (1/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watch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0.3% (1/yes)</w:t>
            </w:r>
          </w:p>
        </w:tc>
      </w:tr>
      <w:tr>
        <w:trPr>
          <w:trHeight w:val="61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nything done to water to make safe to drin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2.3% (1/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television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31.5% (1/yes)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ivestock, herds or farm animal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46.2% (1/yes)</w:t>
            </w:r>
          </w:p>
        </w:tc>
      </w:tr>
      <w:tr>
        <w:trPr>
          <w:trHeight w:val="6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bank accou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0.6% (1/yes)</w:t>
            </w:r>
          </w:p>
        </w:tc>
      </w:tr>
      <w:tr>
        <w:trPr>
          <w:trHeight w:val="61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8.8% (1/yes)</w:t>
            </w:r>
          </w:p>
        </w:tc>
      </w:tr>
      <w:tr>
        <w:trPr>
          <w:trHeight w:val="618" w:hRule="auto"/>
        </w:trPr>
        body1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p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2% (1/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configuration-set-1"/>
    <w:p>
      <w:pPr>
        <w:pStyle w:val="Heading1"/>
      </w:pPr>
      <w:r>
        <w:t xml:space="preserve">Cluster Configuration (Set #1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refrigerato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s land usable for agricultu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own land usable for agricultur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lough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5</w:t>
            </w:r>
          </w:p>
        </w:tc>
      </w:tr>
      <w:tr>
        <w:trPr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7</w:t>
            </w:r>
          </w:p>
        </w:tc>
      </w:tr>
      <w:tr>
        <w:trPr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57</w:t>
            </w:r>
          </w:p>
        </w:tc>
      </w:tr>
      <w:tr>
        <w:trPr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.20</w:t>
            </w:r>
          </w:p>
        </w:tc>
      </w:tr>
      <w:tr>
        <w:trPr>
          <w:trHeight w:val="569" w:hRule="auto"/>
        </w:trPr>
        body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8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.11</w:t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94 (9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 (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 (2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0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 (8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  (7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0.8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7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0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 (2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0.7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20 (8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4 (12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7 (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6 (1.1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6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0 (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 (1.0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24 (83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56 (12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0 (3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4 (0.9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094 (90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2  (9.2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7 (88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5 (11.5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7 (8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 (15.5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820 (82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87 (17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416 (7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48 (20.6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124 (83.2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0 (16.8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  (1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1  (7.4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8  (8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6 (37.6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2 (24.8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8 (19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6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  (1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  (8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2 (39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2 (2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19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35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2  (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08 (2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4 (1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08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6  (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 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4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8 (3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9 (20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2 (30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 (4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 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97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0 (1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1 (44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3 (1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16 (2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1  (3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 (0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2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37  (8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178 (3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944 (14.5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94 (30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286  (9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5  (5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18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 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8 (77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1 (21.7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 (0.4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 (8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7 (18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98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3  (7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0.3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118 (9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 (7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2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2 (93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  (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0.2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84 (89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6 (10.4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 (0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Zambia 2018</dc:title>
  <dc:creator/>
  <cp:keywords/>
  <dcterms:created xsi:type="dcterms:W3CDTF">2024-07-23T14:12:31Z</dcterms:created>
  <dcterms:modified xsi:type="dcterms:W3CDTF">2024-07-23T14:12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/>
  </property>
</Properties>
</file>